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E0154" w14:textId="77777777" w:rsidR="00680D75" w:rsidRDefault="00680D75" w:rsidP="00680D75">
      <w:pPr>
        <w:spacing w:after="0" w:line="240" w:lineRule="auto"/>
        <w:ind w:right="566"/>
        <w:jc w:val="center"/>
        <w:rPr>
          <w:rFonts w:ascii="Calibri" w:eastAsia="SimSun" w:hAnsi="Calibri" w:cs="Times New Roman"/>
          <w:b/>
          <w:sz w:val="40"/>
          <w:szCs w:val="40"/>
          <w:lang w:val="en-GB" w:eastAsia="de-DE"/>
        </w:rPr>
      </w:pPr>
    </w:p>
    <w:p w14:paraId="10A5EF60" w14:textId="46495AF5" w:rsidR="00680D75" w:rsidRPr="00680D75" w:rsidRDefault="005C713E" w:rsidP="00680D75">
      <w:pPr>
        <w:spacing w:after="0" w:line="240" w:lineRule="auto"/>
        <w:ind w:right="566"/>
        <w:jc w:val="center"/>
        <w:rPr>
          <w:rFonts w:ascii="Calibri" w:eastAsia="SimSun" w:hAnsi="Calibri" w:cs="Times New Roman"/>
          <w:b/>
          <w:sz w:val="40"/>
          <w:szCs w:val="40"/>
          <w:lang w:val="en-GB" w:eastAsia="de-DE"/>
        </w:rPr>
      </w:pPr>
      <w:r>
        <w:rPr>
          <w:rFonts w:ascii="Calibri" w:eastAsia="SimSun" w:hAnsi="Calibri" w:cs="Times New Roman"/>
          <w:b/>
          <w:sz w:val="40"/>
          <w:szCs w:val="40"/>
          <w:lang w:val="en-GB" w:eastAsia="de-DE"/>
        </w:rPr>
        <w:t>20</w:t>
      </w:r>
      <w:r w:rsidR="00294D4F">
        <w:rPr>
          <w:rFonts w:ascii="Calibri" w:eastAsia="SimSun" w:hAnsi="Calibri" w:cs="Times New Roman"/>
          <w:b/>
          <w:sz w:val="40"/>
          <w:szCs w:val="40"/>
          <w:lang w:val="en-GB" w:eastAsia="de-DE"/>
        </w:rPr>
        <w:t>2</w:t>
      </w:r>
      <w:r w:rsidR="00157463">
        <w:rPr>
          <w:rFonts w:ascii="Calibri" w:eastAsia="SimSun" w:hAnsi="Calibri" w:cs="Times New Roman"/>
          <w:b/>
          <w:sz w:val="40"/>
          <w:szCs w:val="40"/>
          <w:lang w:val="en-GB" w:eastAsia="de-DE"/>
        </w:rPr>
        <w:t>6</w:t>
      </w:r>
      <w:r w:rsidR="00DD0E48">
        <w:rPr>
          <w:rFonts w:ascii="Calibri" w:eastAsia="SimSun" w:hAnsi="Calibri" w:cs="Times New Roman"/>
          <w:b/>
          <w:sz w:val="40"/>
          <w:szCs w:val="40"/>
          <w:lang w:val="en-GB" w:eastAsia="de-DE"/>
        </w:rPr>
        <w:t xml:space="preserve"> </w:t>
      </w:r>
      <w:r w:rsidR="0028366A">
        <w:rPr>
          <w:rFonts w:ascii="Calibri" w:eastAsia="SimSun" w:hAnsi="Calibri" w:cs="Times New Roman"/>
          <w:b/>
          <w:sz w:val="40"/>
          <w:szCs w:val="40"/>
          <w:lang w:val="en-GB" w:eastAsia="de-DE"/>
        </w:rPr>
        <w:t>Helmholtz</w:t>
      </w:r>
      <w:r w:rsidR="00DD0E48">
        <w:rPr>
          <w:rFonts w:ascii="Calibri" w:eastAsia="SimSun" w:hAnsi="Calibri" w:cs="Times New Roman"/>
          <w:b/>
          <w:sz w:val="40"/>
          <w:szCs w:val="40"/>
          <w:lang w:val="en-GB" w:eastAsia="de-DE"/>
        </w:rPr>
        <w:t xml:space="preserve"> –</w:t>
      </w:r>
      <w:r w:rsidR="00680D75" w:rsidRPr="00680D75">
        <w:rPr>
          <w:rFonts w:ascii="Calibri" w:eastAsia="SimSun" w:hAnsi="Calibri" w:cs="Times New Roman"/>
          <w:b/>
          <w:sz w:val="40"/>
          <w:szCs w:val="40"/>
          <w:lang w:val="en-GB" w:eastAsia="de-DE"/>
        </w:rPr>
        <w:t xml:space="preserve"> OCPC – Program</w:t>
      </w:r>
    </w:p>
    <w:p w14:paraId="48DCF304" w14:textId="77777777" w:rsidR="00680D75" w:rsidRPr="00D65870" w:rsidRDefault="00680D75" w:rsidP="00680D75">
      <w:pPr>
        <w:spacing w:after="0" w:line="240" w:lineRule="auto"/>
        <w:ind w:right="566"/>
        <w:jc w:val="center"/>
        <w:rPr>
          <w:rFonts w:ascii="Calibri" w:eastAsia="SimSun" w:hAnsi="Calibri" w:cs="Times New Roman"/>
          <w:b/>
          <w:sz w:val="28"/>
          <w:szCs w:val="32"/>
          <w:lang w:val="en-GB" w:eastAsia="de-DE"/>
        </w:rPr>
      </w:pPr>
      <w:r w:rsidRPr="00D65870">
        <w:rPr>
          <w:rFonts w:ascii="Calibri" w:eastAsia="SimSun" w:hAnsi="Calibri" w:cs="Times New Roman"/>
          <w:b/>
          <w:sz w:val="28"/>
          <w:szCs w:val="32"/>
          <w:lang w:val="en-GB" w:eastAsia="de-DE"/>
        </w:rPr>
        <w:t xml:space="preserve">for the involvement of postdocs in bilateral collaboration projects </w:t>
      </w:r>
    </w:p>
    <w:p w14:paraId="5F63C2AF" w14:textId="77777777" w:rsidR="00680D75" w:rsidRPr="007411DD" w:rsidRDefault="00680D75" w:rsidP="00680D75">
      <w:pPr>
        <w:spacing w:after="0" w:line="240" w:lineRule="auto"/>
        <w:jc w:val="center"/>
        <w:rPr>
          <w:rFonts w:ascii="Calibri" w:eastAsia="SimSun" w:hAnsi="Calibri" w:cs="Times New Roman"/>
          <w:b/>
          <w:sz w:val="12"/>
          <w:szCs w:val="20"/>
          <w:lang w:val="en-GB" w:eastAsia="de-DE"/>
        </w:rPr>
      </w:pPr>
    </w:p>
    <w:p w14:paraId="11309270" w14:textId="5D1DDB14" w:rsidR="00680D75" w:rsidRPr="007411DD" w:rsidRDefault="007411DD" w:rsidP="00680D75">
      <w:pPr>
        <w:spacing w:after="80" w:line="240" w:lineRule="auto"/>
        <w:jc w:val="both"/>
        <w:rPr>
          <w:rFonts w:ascii="Arial" w:eastAsia="SimSun" w:hAnsi="Arial" w:cs="Times New Roman"/>
          <w:b/>
          <w:sz w:val="20"/>
          <w:szCs w:val="20"/>
          <w:lang w:val="en-GB" w:eastAsia="de-DE"/>
        </w:rPr>
      </w:pPr>
      <w:r w:rsidRPr="007411DD">
        <w:rPr>
          <w:rFonts w:ascii="Arial" w:eastAsia="SimSun" w:hAnsi="Arial" w:cs="Times New Roman"/>
          <w:b/>
          <w:sz w:val="20"/>
          <w:szCs w:val="20"/>
          <w:lang w:val="en-GB" w:eastAsia="de-DE"/>
        </w:rPr>
        <w:t>PART A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D65870" w:rsidRPr="00D65870" w14:paraId="1DDE8DC7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0F6E8485" w14:textId="77777777" w:rsidR="00D65870" w:rsidRPr="00D65870" w:rsidRDefault="00D65870" w:rsidP="00B9010E">
            <w:pPr>
              <w:widowControl w:val="0"/>
              <w:outlineLvl w:val="1"/>
              <w:rPr>
                <w:rFonts w:ascii="Calibri" w:eastAsia="SimSun" w:hAnsi="Calibri" w:cs="Times New Roman"/>
                <w:noProof/>
                <w:sz w:val="24"/>
                <w:szCs w:val="24"/>
                <w:lang w:val="en-GB" w:eastAsia="de-DE"/>
              </w:rPr>
            </w:pPr>
            <w:r w:rsidRPr="00D65870">
              <w:rPr>
                <w:rFonts w:ascii="Calibri" w:eastAsia="SimSun" w:hAnsi="Calibri" w:cs="Times New Roman"/>
                <w:b/>
                <w:noProof/>
                <w:sz w:val="24"/>
                <w:szCs w:val="24"/>
                <w:lang w:val="en-GB" w:eastAsia="de-DE"/>
              </w:rPr>
              <w:t xml:space="preserve">Title of the project: </w:t>
            </w:r>
            <w:r w:rsidRPr="00D65870">
              <w:rPr>
                <w:rFonts w:ascii="Calibri" w:eastAsia="SimSun" w:hAnsi="Calibri" w:cs="Times New Roman"/>
                <w:b/>
                <w:noProof/>
                <w:sz w:val="24"/>
                <w:szCs w:val="24"/>
                <w:lang w:val="en-GB" w:eastAsia="de-DE"/>
              </w:rPr>
              <w:tab/>
            </w:r>
            <w:r w:rsidRPr="00D65870">
              <w:rPr>
                <w:rFonts w:ascii="Calibri" w:eastAsia="SimSun" w:hAnsi="Calibri" w:cs="Times New Roman"/>
                <w:noProof/>
                <w:sz w:val="24"/>
                <w:szCs w:val="24"/>
                <w:lang w:val="en-GB" w:eastAsia="de-DE"/>
              </w:rPr>
              <w:t xml:space="preserve"> </w:t>
            </w:r>
          </w:p>
        </w:tc>
      </w:tr>
      <w:tr w:rsidR="00D65870" w:rsidRPr="00AD73AA" w14:paraId="69F83B04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7DF1CC41" w14:textId="77777777" w:rsidR="00D65870" w:rsidRDefault="00D65870" w:rsidP="00D65870">
            <w:pPr>
              <w:rPr>
                <w:lang w:val="en-GB" w:eastAsia="de-DE"/>
              </w:rPr>
            </w:pPr>
            <w:r>
              <w:rPr>
                <w:lang w:val="en-GB" w:eastAsia="de-DE"/>
              </w:rPr>
              <w:t>&lt;insert the title of the project here&gt;</w:t>
            </w:r>
          </w:p>
          <w:p w14:paraId="4035C5F6" w14:textId="77777777" w:rsidR="00D65870" w:rsidRPr="00D65870" w:rsidRDefault="00D65870" w:rsidP="00B9010E">
            <w:pPr>
              <w:rPr>
                <w:noProof/>
                <w:lang w:val="en-GB" w:eastAsia="de-DE"/>
              </w:rPr>
            </w:pPr>
          </w:p>
        </w:tc>
      </w:tr>
      <w:tr w:rsidR="00D65870" w:rsidRPr="00AD73AA" w14:paraId="6F3692BA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72FD01AF" w14:textId="4529732C" w:rsidR="00D65870" w:rsidRPr="00D65870" w:rsidRDefault="00D65870" w:rsidP="00B9010E">
            <w:pPr>
              <w:widowControl w:val="0"/>
              <w:tabs>
                <w:tab w:val="left" w:pos="7305"/>
              </w:tabs>
              <w:outlineLvl w:val="1"/>
              <w:rPr>
                <w:rFonts w:ascii="Calibri" w:eastAsia="SimSun" w:hAnsi="Calibri" w:cs="Times New Roman"/>
                <w:b/>
                <w:noProof/>
                <w:sz w:val="24"/>
                <w:szCs w:val="24"/>
                <w:lang w:val="en-US" w:eastAsia="de-DE"/>
              </w:rPr>
            </w:pPr>
            <w:r w:rsidRPr="00D65870">
              <w:rPr>
                <w:rFonts w:ascii="Calibri" w:eastAsia="SimSun" w:hAnsi="Calibri" w:cs="Times New Roman"/>
                <w:b/>
                <w:noProof/>
                <w:sz w:val="24"/>
                <w:szCs w:val="24"/>
                <w:lang w:val="en-US" w:eastAsia="de-DE"/>
              </w:rPr>
              <w:t>Helmholtz Centre and</w:t>
            </w:r>
            <w:r w:rsidR="0028366A">
              <w:rPr>
                <w:rFonts w:ascii="Calibri" w:eastAsia="SimSun" w:hAnsi="Calibri" w:cs="Times New Roman"/>
                <w:b/>
                <w:noProof/>
                <w:sz w:val="24"/>
                <w:szCs w:val="24"/>
                <w:lang w:val="en-US" w:eastAsia="de-DE"/>
              </w:rPr>
              <w:t>/or</w:t>
            </w:r>
            <w:r w:rsidRPr="00D65870">
              <w:rPr>
                <w:rFonts w:ascii="Calibri" w:eastAsia="SimSun" w:hAnsi="Calibri" w:cs="Times New Roman"/>
                <w:b/>
                <w:noProof/>
                <w:sz w:val="24"/>
                <w:szCs w:val="24"/>
                <w:lang w:val="en-US" w:eastAsia="de-DE"/>
              </w:rPr>
              <w:t xml:space="preserve"> institute:</w:t>
            </w:r>
            <w:r w:rsidRPr="00D65870">
              <w:rPr>
                <w:rFonts w:ascii="Calibri" w:eastAsia="SimSun" w:hAnsi="Calibri" w:cs="Times New Roman"/>
                <w:b/>
                <w:noProof/>
                <w:sz w:val="24"/>
                <w:szCs w:val="24"/>
                <w:lang w:val="en-US" w:eastAsia="de-DE"/>
              </w:rPr>
              <w:tab/>
            </w:r>
          </w:p>
        </w:tc>
      </w:tr>
      <w:tr w:rsidR="00D65870" w:rsidRPr="00AD73AA" w14:paraId="7E3F044C" w14:textId="77777777" w:rsidTr="005C713E">
        <w:tc>
          <w:tcPr>
            <w:tcW w:w="9288" w:type="dxa"/>
            <w:tcBorders>
              <w:top w:val="single" w:sz="4" w:space="0" w:color="auto"/>
            </w:tcBorders>
          </w:tcPr>
          <w:p w14:paraId="1BA7E907" w14:textId="77777777" w:rsidR="00D65870" w:rsidRDefault="00D65870" w:rsidP="00D65870">
            <w:pPr>
              <w:rPr>
                <w:lang w:val="en-GB" w:eastAsia="de-DE"/>
              </w:rPr>
            </w:pPr>
            <w:r>
              <w:rPr>
                <w:lang w:val="en-GB" w:eastAsia="de-DE"/>
              </w:rPr>
              <w:t>&lt;insert name of the centre here&gt;</w:t>
            </w:r>
          </w:p>
          <w:p w14:paraId="13A363F9" w14:textId="77777777" w:rsidR="00D65870" w:rsidRPr="00D65870" w:rsidRDefault="00D65870" w:rsidP="00B9010E">
            <w:pPr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</w:p>
        </w:tc>
      </w:tr>
      <w:tr w:rsidR="00D65870" w:rsidRPr="00D65870" w14:paraId="303CB9EF" w14:textId="77777777" w:rsidTr="005C713E">
        <w:tc>
          <w:tcPr>
            <w:tcW w:w="9288" w:type="dxa"/>
            <w:tcBorders>
              <w:bottom w:val="single" w:sz="4" w:space="0" w:color="auto"/>
            </w:tcBorders>
          </w:tcPr>
          <w:p w14:paraId="5294C454" w14:textId="77777777" w:rsidR="00D65870" w:rsidRPr="00D65870" w:rsidRDefault="00D65870" w:rsidP="00B9010E">
            <w:pPr>
              <w:keepNext/>
              <w:outlineLvl w:val="2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Project leader:</w:t>
            </w:r>
          </w:p>
        </w:tc>
      </w:tr>
      <w:tr w:rsidR="00D65870" w:rsidRPr="00D65870" w14:paraId="189EC3C7" w14:textId="77777777" w:rsidTr="005C713E">
        <w:tc>
          <w:tcPr>
            <w:tcW w:w="9288" w:type="dxa"/>
            <w:tcBorders>
              <w:top w:val="single" w:sz="4" w:space="0" w:color="auto"/>
            </w:tcBorders>
          </w:tcPr>
          <w:p w14:paraId="24B5E37D" w14:textId="77777777" w:rsidR="00D65870" w:rsidRDefault="00D65870" w:rsidP="00B9010E">
            <w:pPr>
              <w:rPr>
                <w:lang w:val="en-GB" w:eastAsia="de-DE"/>
              </w:rPr>
            </w:pPr>
            <w:r>
              <w:rPr>
                <w:lang w:val="en-GB" w:eastAsia="de-DE"/>
              </w:rPr>
              <w:t>&lt;insert the name here&gt;</w:t>
            </w:r>
          </w:p>
          <w:p w14:paraId="70E4E7D5" w14:textId="77777777" w:rsidR="00D65870" w:rsidRPr="00D65870" w:rsidRDefault="00D65870" w:rsidP="00B9010E">
            <w:pPr>
              <w:rPr>
                <w:lang w:val="en-GB" w:eastAsia="de-DE"/>
              </w:rPr>
            </w:pPr>
          </w:p>
        </w:tc>
      </w:tr>
      <w:tr w:rsidR="005C713E" w:rsidRPr="00AD73AA" w14:paraId="205089AC" w14:textId="77777777" w:rsidTr="005C713E">
        <w:tc>
          <w:tcPr>
            <w:tcW w:w="9288" w:type="dxa"/>
          </w:tcPr>
          <w:p w14:paraId="7E6FC11E" w14:textId="11C8BC17" w:rsidR="005C713E" w:rsidRPr="005C713E" w:rsidRDefault="005C713E" w:rsidP="005C713E">
            <w:pPr>
              <w:keepNext/>
              <w:outlineLvl w:val="2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Contact Information</w:t>
            </w:r>
            <w: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 xml:space="preserve"> of Project Supervisor</w:t>
            </w: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:</w:t>
            </w:r>
            <w: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 xml:space="preserve"> </w:t>
            </w:r>
            <w:r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(Email, telephone</w:t>
            </w:r>
            <w:r w:rsidRPr="005C713E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)</w:t>
            </w:r>
          </w:p>
        </w:tc>
      </w:tr>
      <w:tr w:rsidR="005C713E" w:rsidRPr="00AD73AA" w14:paraId="0B9BE684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3A207E59" w14:textId="77777777" w:rsidR="005C713E" w:rsidRPr="0028366A" w:rsidRDefault="005C713E" w:rsidP="00B9010E">
            <w:pPr>
              <w:rPr>
                <w:lang w:val="en-US" w:eastAsia="de-DE"/>
              </w:rPr>
            </w:pPr>
          </w:p>
        </w:tc>
      </w:tr>
      <w:tr w:rsidR="00D65870" w:rsidRPr="00D65870" w14:paraId="5218364E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1DC96444" w14:textId="77777777" w:rsidR="00D65870" w:rsidRPr="00D65870" w:rsidRDefault="00D65870" w:rsidP="00B9010E">
            <w:pPr>
              <w:keepNext/>
              <w:outlineLvl w:val="2"/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US" w:eastAsia="de-DE"/>
              </w:rPr>
              <w:t>Web-address</w:t>
            </w: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:</w:t>
            </w:r>
            <w:r w:rsidRPr="00D65870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ab/>
            </w:r>
          </w:p>
        </w:tc>
      </w:tr>
      <w:tr w:rsidR="00D65870" w:rsidRPr="00AD73AA" w14:paraId="00006F6F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05E8319F" w14:textId="77777777" w:rsidR="00D65870" w:rsidRDefault="00D65870" w:rsidP="00D65870">
            <w:pPr>
              <w:rPr>
                <w:lang w:val="en-GB" w:eastAsia="de-DE"/>
              </w:rPr>
            </w:pPr>
            <w:r>
              <w:rPr>
                <w:lang w:val="en-GB" w:eastAsia="de-DE"/>
              </w:rPr>
              <w:t>&lt;insert the web address of the centre here&gt;</w:t>
            </w:r>
          </w:p>
          <w:p w14:paraId="37C447BA" w14:textId="77777777" w:rsidR="00D65870" w:rsidRPr="00D65870" w:rsidRDefault="00D65870" w:rsidP="00B9010E">
            <w:pPr>
              <w:jc w:val="both"/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</w:p>
        </w:tc>
      </w:tr>
      <w:tr w:rsidR="00D65870" w:rsidRPr="00AD73AA" w14:paraId="725136EE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2BBFA607" w14:textId="77777777" w:rsidR="00D65870" w:rsidRPr="00D65870" w:rsidRDefault="00D65870" w:rsidP="00D65870">
            <w:pPr>
              <w:rPr>
                <w:b/>
                <w:lang w:val="en-GB" w:eastAsia="de-DE"/>
              </w:rPr>
            </w:pP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Department:</w:t>
            </w:r>
            <w: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 xml:space="preserve"> </w:t>
            </w:r>
            <w:r w:rsidRPr="00D65870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 xml:space="preserve">(at the Helmholtz </w:t>
            </w:r>
            <w:r w:rsidRPr="00D65870">
              <w:rPr>
                <w:rFonts w:ascii="Calibri" w:eastAsia="SimSun" w:hAnsi="Calibri" w:cs="Times New Roman"/>
                <w:noProof/>
                <w:sz w:val="24"/>
                <w:szCs w:val="24"/>
                <w:lang w:val="en-GB" w:eastAsia="de-DE"/>
              </w:rPr>
              <w:t>cent</w:t>
            </w:r>
            <w:r>
              <w:rPr>
                <w:rFonts w:ascii="Calibri" w:eastAsia="SimSun" w:hAnsi="Calibri" w:cs="Times New Roman"/>
                <w:noProof/>
                <w:sz w:val="24"/>
                <w:szCs w:val="24"/>
                <w:lang w:val="en-GB" w:eastAsia="de-DE"/>
              </w:rPr>
              <w:t>re</w:t>
            </w:r>
            <w:r w:rsidRPr="00D65870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 xml:space="preserve"> or Institute)</w:t>
            </w:r>
          </w:p>
        </w:tc>
      </w:tr>
      <w:tr w:rsidR="00D65870" w:rsidRPr="00AD73AA" w14:paraId="4E29C08F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30B52EAA" w14:textId="77777777" w:rsidR="00E634CB" w:rsidRDefault="00E634CB" w:rsidP="00E634CB">
            <w:pPr>
              <w:rPr>
                <w:lang w:val="en-GB" w:eastAsia="de-DE"/>
              </w:rPr>
            </w:pPr>
            <w:r>
              <w:rPr>
                <w:lang w:val="en-GB" w:eastAsia="de-DE"/>
              </w:rPr>
              <w:t>&lt;insert the name of the department at the centre here&gt;</w:t>
            </w:r>
          </w:p>
          <w:p w14:paraId="31CC004F" w14:textId="77777777" w:rsidR="00D65870" w:rsidRDefault="00D65870" w:rsidP="00D65870">
            <w:pP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7A349449" w14:textId="77777777" w:rsidR="00D65870" w:rsidRPr="00D65870" w:rsidRDefault="00D65870" w:rsidP="00D65870">
            <w:pP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</w:tc>
      </w:tr>
      <w:tr w:rsidR="00D65870" w:rsidRPr="00AD73AA" w14:paraId="017F41BA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32CD1A85" w14:textId="7599AD47" w:rsidR="00D65870" w:rsidRPr="00D65870" w:rsidRDefault="005C713E" w:rsidP="005C713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  <w: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Programme Coordinator</w:t>
            </w:r>
            <w:r w:rsid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 xml:space="preserve"> </w:t>
            </w:r>
            <w:r w:rsidR="00D65870" w:rsidRPr="00D65870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(Email, telephone)</w:t>
            </w:r>
          </w:p>
        </w:tc>
      </w:tr>
      <w:tr w:rsidR="00D65870" w:rsidRPr="00AD73AA" w14:paraId="41C715C5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7F5F8835" w14:textId="77777777" w:rsidR="009446DE" w:rsidRDefault="009446DE" w:rsidP="005C713E">
            <w:pPr>
              <w:pStyle w:val="Fuzeile"/>
              <w:rPr>
                <w:color w:val="FF0000"/>
                <w:lang w:val="en-GB"/>
              </w:rPr>
            </w:pPr>
          </w:p>
          <w:p w14:paraId="26657850" w14:textId="0A367C0E" w:rsidR="007F6FBA" w:rsidRPr="001321E2" w:rsidRDefault="0028366A" w:rsidP="007F6FBA">
            <w:pPr>
              <w:pStyle w:val="Fuzeile"/>
              <w:rPr>
                <w:lang w:val="en-GB"/>
              </w:rPr>
            </w:pPr>
            <w:r w:rsidRPr="001321E2">
              <w:rPr>
                <w:lang w:val="en-GB"/>
              </w:rPr>
              <w:t>Name:</w:t>
            </w:r>
            <w:r w:rsidR="00FB3953" w:rsidRPr="001321E2">
              <w:rPr>
                <w:lang w:val="en-GB"/>
              </w:rPr>
              <w:t xml:space="preserve"> </w:t>
            </w:r>
            <w:r w:rsidR="00A17C14" w:rsidRPr="001321E2">
              <w:rPr>
                <w:lang w:val="en-GB"/>
              </w:rPr>
              <w:t>Oliver Kaas</w:t>
            </w:r>
          </w:p>
          <w:p w14:paraId="1DC56490" w14:textId="513C464E" w:rsidR="007F6FBA" w:rsidRPr="001321E2" w:rsidRDefault="007F6FBA" w:rsidP="007F6FBA">
            <w:pPr>
              <w:pStyle w:val="Fuzeile"/>
              <w:rPr>
                <w:lang w:val="en-GB"/>
              </w:rPr>
            </w:pPr>
            <w:r w:rsidRPr="001321E2">
              <w:rPr>
                <w:lang w:val="en-GB"/>
              </w:rPr>
              <w:t>Phone:</w:t>
            </w:r>
            <w:r w:rsidR="00FB3953" w:rsidRPr="001321E2">
              <w:rPr>
                <w:lang w:val="en-GB"/>
              </w:rPr>
              <w:t xml:space="preserve"> +49-</w:t>
            </w:r>
            <w:r w:rsidR="001321E2" w:rsidRPr="001321E2">
              <w:rPr>
                <w:lang w:val="en-GB"/>
              </w:rPr>
              <w:t>721-608-45323</w:t>
            </w:r>
          </w:p>
          <w:p w14:paraId="38AFB770" w14:textId="2E9AD045" w:rsidR="007F6FBA" w:rsidRPr="001321E2" w:rsidRDefault="007F6FBA" w:rsidP="007F6FBA">
            <w:pP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  <w:r w:rsidRPr="001321E2">
              <w:rPr>
                <w:lang w:val="en-GB"/>
              </w:rPr>
              <w:t xml:space="preserve">Email: </w:t>
            </w:r>
            <w:hyperlink r:id="rId8" w:history="1">
              <w:r w:rsidR="001321E2" w:rsidRPr="00970835">
                <w:rPr>
                  <w:rStyle w:val="Hyperlink"/>
                  <w:lang w:val="en-GB"/>
                </w:rPr>
                <w:t>oliver.kaas@kit.edu</w:t>
              </w:r>
            </w:hyperlink>
            <w:r w:rsidR="001321E2">
              <w:rPr>
                <w:lang w:val="en-GB"/>
              </w:rPr>
              <w:t xml:space="preserve"> </w:t>
            </w:r>
          </w:p>
          <w:p w14:paraId="5F2C4E5C" w14:textId="77777777" w:rsidR="00D65870" w:rsidRPr="00D65870" w:rsidRDefault="00D65870" w:rsidP="00D65870">
            <w:pPr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</w:tc>
      </w:tr>
      <w:tr w:rsidR="00D65870" w:rsidRPr="00AD73AA" w14:paraId="10B8ACF2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0D9B0FC5" w14:textId="77777777" w:rsidR="00D65870" w:rsidRPr="00D65870" w:rsidRDefault="00D65870" w:rsidP="00B9010E">
            <w:pPr>
              <w:tabs>
                <w:tab w:val="left" w:pos="-709"/>
                <w:tab w:val="left" w:pos="10134"/>
              </w:tabs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 xml:space="preserve">Description of the project </w:t>
            </w:r>
            <w:r w:rsidRPr="00D65870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(max. 1 page)</w:t>
            </w: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:</w:t>
            </w:r>
          </w:p>
        </w:tc>
      </w:tr>
      <w:tr w:rsidR="00D65870" w:rsidRPr="00D65870" w14:paraId="1095C9E7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17CF721E" w14:textId="77777777" w:rsidR="00D65870" w:rsidRDefault="00D65870" w:rsidP="00D65870">
            <w:pPr>
              <w:rPr>
                <w:lang w:val="en-GB" w:eastAsia="de-DE"/>
              </w:rPr>
            </w:pPr>
            <w:r>
              <w:rPr>
                <w:lang w:val="en-GB" w:eastAsia="de-DE"/>
              </w:rPr>
              <w:t>&lt;insert text here&gt;</w:t>
            </w:r>
          </w:p>
          <w:p w14:paraId="0C59B734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68D5F23F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72BB491A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5F07212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4454C753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01052791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3DCB86DF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4401DE66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6BDB5A4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06EE0C1B" w14:textId="77777777" w:rsidR="00E634CB" w:rsidRDefault="00E634CB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75530BC5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0DF78BF7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6CC13EE5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4C96D1EC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5C53BCA5" w14:textId="77777777" w:rsidR="00AD73AA" w:rsidRDefault="00AD73AA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510038F4" w14:textId="77777777" w:rsidR="00D65870" w:rsidRP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</w:tc>
      </w:tr>
      <w:tr w:rsidR="00D65870" w:rsidRPr="00AD73AA" w14:paraId="11FF01A0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54646C78" w14:textId="77777777" w:rsidR="00AD73AA" w:rsidRDefault="00AD73AA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0310A62C" w14:textId="77777777" w:rsidR="00AD73AA" w:rsidRDefault="00AD73AA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5D6F4D8D" w14:textId="2BA20E70" w:rsidR="00D65870" w:rsidRP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 xml:space="preserve">Description of existing or sought Chinese collaboration partner institute </w:t>
            </w:r>
            <w:r w:rsidRPr="00D65870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(max. half page)</w:t>
            </w:r>
            <w:r w:rsidRPr="00D65870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:</w:t>
            </w:r>
          </w:p>
        </w:tc>
      </w:tr>
      <w:tr w:rsidR="00D65870" w:rsidRPr="00D65870" w14:paraId="361AD934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7EEE2413" w14:textId="77777777" w:rsidR="00D65870" w:rsidRDefault="00D65870" w:rsidP="00D65870">
            <w:pPr>
              <w:rPr>
                <w:lang w:val="en-GB" w:eastAsia="de-DE"/>
              </w:rPr>
            </w:pPr>
            <w:r>
              <w:rPr>
                <w:lang w:val="en-GB" w:eastAsia="de-DE"/>
              </w:rPr>
              <w:t>&lt;insert text here&gt;</w:t>
            </w:r>
          </w:p>
          <w:p w14:paraId="10EADBA6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CF934C4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F6A054B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4159C9AA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2C9A5A2C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3882148A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715AC1B4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41C612D9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66CDDD6E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02B4B38F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69592C52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D06288D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04E5CC7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2949F092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49EE64F" w14:textId="77777777" w:rsid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2EF6334D" w14:textId="77777777" w:rsidR="00D65870" w:rsidRPr="00D65870" w:rsidRDefault="00D65870" w:rsidP="00B9010E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</w:tc>
      </w:tr>
      <w:tr w:rsidR="00D65870" w:rsidRPr="00AD73AA" w14:paraId="36DF45E2" w14:textId="77777777" w:rsidTr="00D65870">
        <w:tc>
          <w:tcPr>
            <w:tcW w:w="9288" w:type="dxa"/>
            <w:tcBorders>
              <w:bottom w:val="single" w:sz="4" w:space="0" w:color="auto"/>
            </w:tcBorders>
          </w:tcPr>
          <w:p w14:paraId="3F0B7DA0" w14:textId="2234CFC7" w:rsidR="00D65870" w:rsidRPr="00D65870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  <w:r w:rsidRPr="00680D75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Req</w:t>
            </w:r>
            <w:r w:rsidR="007411DD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uired qualification of the post</w:t>
            </w:r>
            <w:r w:rsidRPr="00680D75"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  <w:t>doc:</w:t>
            </w:r>
          </w:p>
        </w:tc>
      </w:tr>
      <w:tr w:rsidR="00D65870" w:rsidRPr="00D65870" w14:paraId="27A4E810" w14:textId="77777777" w:rsidTr="00D65870">
        <w:tc>
          <w:tcPr>
            <w:tcW w:w="9288" w:type="dxa"/>
            <w:tcBorders>
              <w:top w:val="single" w:sz="4" w:space="0" w:color="auto"/>
            </w:tcBorders>
          </w:tcPr>
          <w:p w14:paraId="2E88B204" w14:textId="77777777" w:rsidR="00D65870" w:rsidRPr="00D65870" w:rsidRDefault="00D65870" w:rsidP="00D65870">
            <w:pPr>
              <w:jc w:val="both"/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  <w:r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&lt;Sample text below&gt;</w:t>
            </w:r>
          </w:p>
          <w:p w14:paraId="4D21FECC" w14:textId="77777777" w:rsidR="00D65870" w:rsidRPr="00680D75" w:rsidRDefault="00D65870" w:rsidP="00D65870">
            <w:pPr>
              <w:numPr>
                <w:ilvl w:val="0"/>
                <w:numId w:val="1"/>
              </w:numPr>
              <w:ind w:left="0" w:firstLine="0"/>
              <w:jc w:val="both"/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  <w:r w:rsidRPr="00680D75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PhD in</w:t>
            </w:r>
            <w:r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 xml:space="preserve"> ……….</w:t>
            </w:r>
          </w:p>
          <w:p w14:paraId="2C38AC8E" w14:textId="77777777" w:rsidR="00D65870" w:rsidRPr="00680D75" w:rsidRDefault="00D65870" w:rsidP="00D65870">
            <w:pPr>
              <w:numPr>
                <w:ilvl w:val="0"/>
                <w:numId w:val="1"/>
              </w:numPr>
              <w:ind w:left="0" w:firstLine="0"/>
              <w:jc w:val="both"/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  <w:r w:rsidRPr="00680D75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Experience with</w:t>
            </w:r>
            <w:r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 xml:space="preserve"> ……………</w:t>
            </w:r>
          </w:p>
          <w:p w14:paraId="15409243" w14:textId="77777777" w:rsidR="00D65870" w:rsidRDefault="00D65870" w:rsidP="00D65870">
            <w:pPr>
              <w:numPr>
                <w:ilvl w:val="0"/>
                <w:numId w:val="1"/>
              </w:numPr>
              <w:ind w:left="0" w:firstLine="0"/>
              <w:jc w:val="both"/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  <w:r w:rsidRPr="00680D75"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Additional skills in</w:t>
            </w:r>
            <w:r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 xml:space="preserve"> ……………</w:t>
            </w:r>
          </w:p>
          <w:p w14:paraId="6937E389" w14:textId="77777777" w:rsidR="00D65870" w:rsidRPr="00680D75" w:rsidRDefault="00D65870" w:rsidP="00D65870">
            <w:pPr>
              <w:numPr>
                <w:ilvl w:val="0"/>
                <w:numId w:val="1"/>
              </w:numPr>
              <w:ind w:left="0" w:firstLine="0"/>
              <w:jc w:val="both"/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</w:pPr>
            <w:r>
              <w:rPr>
                <w:rFonts w:ascii="Calibri" w:eastAsia="SimSun" w:hAnsi="Calibri" w:cs="Times New Roman"/>
                <w:sz w:val="24"/>
                <w:szCs w:val="24"/>
                <w:lang w:val="en-GB" w:eastAsia="de-DE"/>
              </w:rPr>
              <w:t>Language requirement………</w:t>
            </w:r>
          </w:p>
          <w:p w14:paraId="2020FEC0" w14:textId="77777777" w:rsidR="00D65870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2CD9C885" w14:textId="77777777" w:rsidR="00D65870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39EE55B5" w14:textId="77777777" w:rsidR="00D65870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075ACDDC" w14:textId="77777777" w:rsidR="00D65870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419820E0" w14:textId="77777777" w:rsidR="00D65870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043214CF" w14:textId="77777777" w:rsidR="00D65870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  <w:p w14:paraId="1054FE1A" w14:textId="77777777" w:rsidR="00D65870" w:rsidRPr="00680D75" w:rsidRDefault="00D65870" w:rsidP="00D65870">
            <w:pPr>
              <w:jc w:val="both"/>
              <w:rPr>
                <w:rFonts w:ascii="Calibri" w:eastAsia="SimSun" w:hAnsi="Calibri" w:cs="Times New Roman"/>
                <w:b/>
                <w:sz w:val="24"/>
                <w:szCs w:val="24"/>
                <w:lang w:val="en-GB" w:eastAsia="de-DE"/>
              </w:rPr>
            </w:pPr>
          </w:p>
        </w:tc>
      </w:tr>
    </w:tbl>
    <w:p w14:paraId="7C6785A0" w14:textId="77777777" w:rsidR="00680D75" w:rsidRPr="00680D75" w:rsidRDefault="00680D75" w:rsidP="00D65870">
      <w:pPr>
        <w:spacing w:after="0" w:line="240" w:lineRule="auto"/>
        <w:jc w:val="both"/>
        <w:rPr>
          <w:rFonts w:ascii="Calibri" w:eastAsia="SimSun" w:hAnsi="Calibri" w:cs="Times New Roman"/>
          <w:b/>
          <w:sz w:val="24"/>
          <w:szCs w:val="24"/>
          <w:lang w:val="en-GB" w:eastAsia="de-DE"/>
        </w:rPr>
      </w:pPr>
    </w:p>
    <w:sectPr w:rsidR="00680D75" w:rsidRPr="00680D75" w:rsidSect="001E3A2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843" w:right="1417" w:bottom="1134" w:left="1417" w:header="62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86D43" w14:textId="77777777" w:rsidR="00927FB7" w:rsidRDefault="00927FB7" w:rsidP="00680D75">
      <w:pPr>
        <w:spacing w:after="0" w:line="240" w:lineRule="auto"/>
      </w:pPr>
      <w:r>
        <w:separator/>
      </w:r>
    </w:p>
  </w:endnote>
  <w:endnote w:type="continuationSeparator" w:id="0">
    <w:p w14:paraId="4843FD2F" w14:textId="77777777" w:rsidR="00927FB7" w:rsidRDefault="00927FB7" w:rsidP="00680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800BF" w14:textId="77777777" w:rsidR="00FB3953" w:rsidRDefault="00FB3953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D9D98" w14:textId="77777777" w:rsidR="00680D75" w:rsidRDefault="00680D75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DE73E" w14:textId="77777777" w:rsidR="00FB3953" w:rsidRDefault="00FB3953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D97B5" w14:textId="77777777" w:rsidR="00927FB7" w:rsidRDefault="00927FB7" w:rsidP="00680D75">
      <w:pPr>
        <w:spacing w:after="0" w:line="240" w:lineRule="auto"/>
      </w:pPr>
      <w:r>
        <w:separator/>
      </w:r>
    </w:p>
  </w:footnote>
  <w:footnote w:type="continuationSeparator" w:id="0">
    <w:p w14:paraId="75E76D4C" w14:textId="77777777" w:rsidR="00927FB7" w:rsidRDefault="00927FB7" w:rsidP="00680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B66FC" w14:textId="77777777" w:rsidR="00FB3953" w:rsidRDefault="00FB395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89C8D" w14:textId="421BEFFB" w:rsidR="00680D75" w:rsidRDefault="0028366A" w:rsidP="005C713E">
    <w:pPr>
      <w:pStyle w:val="Kopfzeile"/>
      <w:tabs>
        <w:tab w:val="left" w:pos="1050"/>
      </w:tabs>
    </w:pPr>
    <w:r w:rsidRPr="00733C83">
      <w:rPr>
        <w:noProof/>
        <w:lang w:val="en-US"/>
      </w:rPr>
      <w:drawing>
        <wp:anchor distT="0" distB="0" distL="114300" distR="114300" simplePos="0" relativeHeight="251656704" behindDoc="0" locked="0" layoutInCell="1" allowOverlap="1" wp14:anchorId="782B68A8" wp14:editId="5FF2FA02">
          <wp:simplePos x="0" y="0"/>
          <wp:positionH relativeFrom="column">
            <wp:posOffset>2418080</wp:posOffset>
          </wp:positionH>
          <wp:positionV relativeFrom="paragraph">
            <wp:posOffset>137160</wp:posOffset>
          </wp:positionV>
          <wp:extent cx="3173095" cy="285750"/>
          <wp:effectExtent l="0" t="0" r="8255" b="0"/>
          <wp:wrapThrough wrapText="bothSides">
            <wp:wrapPolygon edited="0">
              <wp:start x="0" y="0"/>
              <wp:lineTo x="0" y="20160"/>
              <wp:lineTo x="21527" y="20160"/>
              <wp:lineTo x="21527" y="10080"/>
              <wp:lineTo x="19322" y="0"/>
              <wp:lineTo x="0" y="0"/>
            </wp:wrapPolygon>
          </wp:wrapThrough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3095" cy="285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713E">
      <w:tab/>
    </w:r>
    <w:r w:rsidR="005C713E">
      <w:rPr>
        <w:noProof/>
        <w:lang w:val="en-US"/>
      </w:rPr>
      <w:drawing>
        <wp:inline distT="0" distB="0" distL="114300" distR="114300" wp14:anchorId="554103EE" wp14:editId="064F4138">
          <wp:extent cx="666750" cy="666750"/>
          <wp:effectExtent l="0" t="0" r="0" b="0"/>
          <wp:docPr id="28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图片 4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69374" cy="669374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inline>
      </w:drawing>
    </w:r>
    <w:r w:rsidR="005C713E">
      <w:tab/>
    </w:r>
    <w:r w:rsidR="00C632C1">
      <w:t xml:space="preserve">      </w:t>
    </w:r>
    <w:r w:rsidR="00680D75">
      <w:t xml:space="preserve">   </w:t>
    </w:r>
    <w:r w:rsidR="00C632C1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8B7F2" w14:textId="77777777" w:rsidR="00FB3953" w:rsidRDefault="00FB3953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606212"/>
    <w:multiLevelType w:val="hybridMultilevel"/>
    <w:tmpl w:val="477251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4518D9"/>
    <w:multiLevelType w:val="hybridMultilevel"/>
    <w:tmpl w:val="C0DE9CD8"/>
    <w:lvl w:ilvl="0" w:tplc="04070001">
      <w:start w:val="1"/>
      <w:numFmt w:val="bullet"/>
      <w:lvlText w:val=""/>
      <w:lvlJc w:val="left"/>
      <w:pPr>
        <w:ind w:left="-4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66" w:hanging="360"/>
      </w:pPr>
      <w:rPr>
        <w:rFonts w:ascii="Wingdings" w:hAnsi="Wingdings" w:hint="default"/>
      </w:rPr>
    </w:lvl>
  </w:abstractNum>
  <w:abstractNum w:abstractNumId="2" w15:restartNumberingAfterBreak="0">
    <w:nsid w:val="6B2D7B37"/>
    <w:multiLevelType w:val="hybridMultilevel"/>
    <w:tmpl w:val="8604C53E"/>
    <w:lvl w:ilvl="0" w:tplc="AA1A2A4C">
      <w:start w:val="1"/>
      <w:numFmt w:val="decimal"/>
      <w:lvlText w:val="%1."/>
      <w:lvlJc w:val="left"/>
      <w:pPr>
        <w:ind w:left="-774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-54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666" w:hanging="180"/>
      </w:pPr>
    </w:lvl>
    <w:lvl w:ilvl="3" w:tplc="0407000F" w:tentative="1">
      <w:start w:val="1"/>
      <w:numFmt w:val="decimal"/>
      <w:lvlText w:val="%4."/>
      <w:lvlJc w:val="left"/>
      <w:pPr>
        <w:ind w:left="1386" w:hanging="360"/>
      </w:pPr>
    </w:lvl>
    <w:lvl w:ilvl="4" w:tplc="04070019" w:tentative="1">
      <w:start w:val="1"/>
      <w:numFmt w:val="lowerLetter"/>
      <w:lvlText w:val="%5."/>
      <w:lvlJc w:val="left"/>
      <w:pPr>
        <w:ind w:left="2106" w:hanging="360"/>
      </w:pPr>
    </w:lvl>
    <w:lvl w:ilvl="5" w:tplc="0407001B" w:tentative="1">
      <w:start w:val="1"/>
      <w:numFmt w:val="lowerRoman"/>
      <w:lvlText w:val="%6."/>
      <w:lvlJc w:val="right"/>
      <w:pPr>
        <w:ind w:left="2826" w:hanging="180"/>
      </w:pPr>
    </w:lvl>
    <w:lvl w:ilvl="6" w:tplc="0407000F" w:tentative="1">
      <w:start w:val="1"/>
      <w:numFmt w:val="decimal"/>
      <w:lvlText w:val="%7."/>
      <w:lvlJc w:val="left"/>
      <w:pPr>
        <w:ind w:left="3546" w:hanging="360"/>
      </w:pPr>
    </w:lvl>
    <w:lvl w:ilvl="7" w:tplc="04070019" w:tentative="1">
      <w:start w:val="1"/>
      <w:numFmt w:val="lowerLetter"/>
      <w:lvlText w:val="%8."/>
      <w:lvlJc w:val="left"/>
      <w:pPr>
        <w:ind w:left="4266" w:hanging="360"/>
      </w:pPr>
    </w:lvl>
    <w:lvl w:ilvl="8" w:tplc="0407001B" w:tentative="1">
      <w:start w:val="1"/>
      <w:numFmt w:val="lowerRoman"/>
      <w:lvlText w:val="%9."/>
      <w:lvlJc w:val="right"/>
      <w:pPr>
        <w:ind w:left="4986" w:hanging="180"/>
      </w:pPr>
    </w:lvl>
  </w:abstractNum>
  <w:abstractNum w:abstractNumId="3" w15:restartNumberingAfterBreak="0">
    <w:nsid w:val="7F146CB9"/>
    <w:multiLevelType w:val="hybridMultilevel"/>
    <w:tmpl w:val="07A46A82"/>
    <w:lvl w:ilvl="0" w:tplc="04070001">
      <w:start w:val="1"/>
      <w:numFmt w:val="bullet"/>
      <w:lvlText w:val=""/>
      <w:lvlJc w:val="left"/>
      <w:pPr>
        <w:ind w:left="-54" w:hanging="360"/>
      </w:pPr>
      <w:rPr>
        <w:rFonts w:ascii="Symbol" w:hAnsi="Symbol" w:hint="default"/>
      </w:rPr>
    </w:lvl>
    <w:lvl w:ilvl="1" w:tplc="5412AB92">
      <w:numFmt w:val="bullet"/>
      <w:lvlText w:val="•"/>
      <w:lvlJc w:val="left"/>
      <w:pPr>
        <w:ind w:left="666" w:hanging="360"/>
      </w:pPr>
      <w:rPr>
        <w:rFonts w:ascii="Calibri" w:eastAsia="SimSun" w:hAnsi="Calibri" w:cs="Times New Roman" w:hint="default"/>
      </w:rPr>
    </w:lvl>
    <w:lvl w:ilvl="2" w:tplc="04070005" w:tentative="1">
      <w:start w:val="1"/>
      <w:numFmt w:val="bullet"/>
      <w:lvlText w:val=""/>
      <w:lvlJc w:val="left"/>
      <w:pPr>
        <w:ind w:left="138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10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82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54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26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498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706" w:hanging="360"/>
      </w:pPr>
      <w:rPr>
        <w:rFonts w:ascii="Wingdings" w:hAnsi="Wingdings" w:hint="default"/>
      </w:rPr>
    </w:lvl>
  </w:abstractNum>
  <w:num w:numId="1" w16cid:durableId="1353148535">
    <w:abstractNumId w:val="3"/>
  </w:num>
  <w:num w:numId="2" w16cid:durableId="194005874">
    <w:abstractNumId w:val="2"/>
  </w:num>
  <w:num w:numId="3" w16cid:durableId="2109302852">
    <w:abstractNumId w:val="0"/>
  </w:num>
  <w:num w:numId="4" w16cid:durableId="9734125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xNLEwMQy8DUwEJJRyk4tbg4Mz8PpMCkFgAaGCMCLAAAAA=="/>
  </w:docVars>
  <w:rsids>
    <w:rsidRoot w:val="00680D75"/>
    <w:rsid w:val="000C3082"/>
    <w:rsid w:val="001321E2"/>
    <w:rsid w:val="00157463"/>
    <w:rsid w:val="00181D2E"/>
    <w:rsid w:val="00185567"/>
    <w:rsid w:val="001D5155"/>
    <w:rsid w:val="001E3A2B"/>
    <w:rsid w:val="00276654"/>
    <w:rsid w:val="0028366A"/>
    <w:rsid w:val="00294D4F"/>
    <w:rsid w:val="002D121D"/>
    <w:rsid w:val="002D17F4"/>
    <w:rsid w:val="00374353"/>
    <w:rsid w:val="005C713E"/>
    <w:rsid w:val="00603526"/>
    <w:rsid w:val="00680D75"/>
    <w:rsid w:val="006A784A"/>
    <w:rsid w:val="006C01C6"/>
    <w:rsid w:val="007411DD"/>
    <w:rsid w:val="00793FCA"/>
    <w:rsid w:val="007F6FBA"/>
    <w:rsid w:val="00927FB7"/>
    <w:rsid w:val="009446DE"/>
    <w:rsid w:val="00A17C14"/>
    <w:rsid w:val="00A85BE5"/>
    <w:rsid w:val="00A87C22"/>
    <w:rsid w:val="00AD73AA"/>
    <w:rsid w:val="00C632C1"/>
    <w:rsid w:val="00D65870"/>
    <w:rsid w:val="00DA78DE"/>
    <w:rsid w:val="00DD0E48"/>
    <w:rsid w:val="00E221FF"/>
    <w:rsid w:val="00E26BBC"/>
    <w:rsid w:val="00E634CB"/>
    <w:rsid w:val="00ED16E0"/>
    <w:rsid w:val="00F715E8"/>
    <w:rsid w:val="00FB3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BD9BAC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680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680D75"/>
  </w:style>
  <w:style w:type="paragraph" w:styleId="Fuzeile">
    <w:name w:val="footer"/>
    <w:basedOn w:val="Standard"/>
    <w:link w:val="FuzeileZchn"/>
    <w:uiPriority w:val="99"/>
    <w:unhideWhenUsed/>
    <w:qFormat/>
    <w:rsid w:val="00680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80D75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80D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80D75"/>
    <w:rPr>
      <w:rFonts w:ascii="Tahoma" w:hAnsi="Tahoma" w:cs="Tahoma"/>
      <w:sz w:val="16"/>
      <w:szCs w:val="16"/>
    </w:rPr>
  </w:style>
  <w:style w:type="character" w:styleId="Seitenzahl">
    <w:name w:val="page number"/>
    <w:basedOn w:val="Absatz-Standardschriftart"/>
    <w:rsid w:val="00680D75"/>
  </w:style>
  <w:style w:type="character" w:styleId="Hyperlink">
    <w:name w:val="Hyperlink"/>
    <w:basedOn w:val="Absatz-Standardschriftart"/>
    <w:uiPriority w:val="99"/>
    <w:unhideWhenUsed/>
    <w:rsid w:val="00680D75"/>
    <w:rPr>
      <w:color w:val="0000FF" w:themeColor="hyperlink"/>
      <w:u w:val="singl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603526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603526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603526"/>
    <w:rPr>
      <w:vertAlign w:val="superscript"/>
    </w:rPr>
  </w:style>
  <w:style w:type="table" w:styleId="Tabellenraster">
    <w:name w:val="Table Grid"/>
    <w:basedOn w:val="NormaleTabelle"/>
    <w:uiPriority w:val="59"/>
    <w:rsid w:val="00D658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411DD"/>
    <w:pPr>
      <w:ind w:left="720"/>
      <w:contextualSpacing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1321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iver.kaas@kit.ed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819DE8-5A8A-483A-9BCC-7FE8B217A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882</Characters>
  <Application>Microsoft Office Word</Application>
  <DocSecurity>0</DocSecurity>
  <Lines>23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HGF_OCPC 2017</vt:lpstr>
      <vt:lpstr>Template HGF_OCPC 2017</vt:lpstr>
    </vt:vector>
  </TitlesOfParts>
  <Company>Forschungszentrum Jülich GmbH</Company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HGF_OCPC 2017</dc:title>
  <dc:creator>Ghosh, Pradeep</dc:creator>
  <cp:keywords>China;Postdoc;HGF;OCPC</cp:keywords>
  <cp:lastModifiedBy>Kaas, Oliver (INTL)</cp:lastModifiedBy>
  <cp:revision>2</cp:revision>
  <cp:lastPrinted>2017-02-15T16:26:00Z</cp:lastPrinted>
  <dcterms:created xsi:type="dcterms:W3CDTF">2026-02-04T09:03:00Z</dcterms:created>
  <dcterms:modified xsi:type="dcterms:W3CDTF">2026-02-04T09:03:00Z</dcterms:modified>
</cp:coreProperties>
</file>